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18BC" w:rsidRDefault="0079446D" w:rsidP="00CF18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  <w:proofErr w:type="gramStart"/>
      <w:r w:rsidRPr="007A1BB7">
        <w:rPr>
          <w:color w:val="444444"/>
          <w:spacing w:val="3"/>
        </w:rPr>
        <w:t>Q-1.</w:t>
      </w:r>
      <w:proofErr w:type="gramEnd"/>
      <w:r w:rsidRPr="007A1BB7">
        <w:rPr>
          <w:color w:val="444444"/>
          <w:spacing w:val="3"/>
        </w:rPr>
        <w:t xml:space="preserve"> Write an SQL query to print details of the Workers who have joined in Feb’2014.</w:t>
      </w:r>
      <w:r w:rsidR="00CF18BC" w:rsidRPr="00CF18BC"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</w:p>
    <w:p w:rsidR="00CF18BC" w:rsidRDefault="00CF18BC" w:rsidP="00CF18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CF18BC" w:rsidRDefault="00CF18BC" w:rsidP="00CF18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CF18BC" w:rsidRPr="007A1BB7" w:rsidRDefault="00CF18BC" w:rsidP="00CF18B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MONTH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2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YEA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2014</w:t>
      </w:r>
    </w:p>
    <w:p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2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duplicate records having matching data in some fields of a table.</w:t>
      </w:r>
    </w:p>
    <w:p w:rsidR="0056778C" w:rsidRDefault="0056778C" w:rsidP="005677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JOINING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*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56778C" w:rsidRDefault="0056778C" w:rsidP="005677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JOINING_DA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CF18BC" w:rsidRDefault="0056778C" w:rsidP="0056778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HAV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*)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</w:p>
    <w:p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Q-3.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:rsidR="00B72BBA" w:rsidRDefault="00B72BBA" w:rsidP="00B72B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IT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UP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JOINING_DATE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A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:rsidR="00B72BBA" w:rsidRDefault="00B72BBA" w:rsidP="00B72B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FF00FF"/>
          <w:sz w:val="19"/>
          <w:szCs w:val="19"/>
          <w:lang w:val="en-US"/>
        </w:rPr>
        <w:t>ROW_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NUMB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V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PARTITI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A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N</w:t>
      </w:r>
    </w:p>
    <w:p w:rsidR="00B72BBA" w:rsidRDefault="00B72BBA" w:rsidP="00B72B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A93BA4" w:rsidRPr="007A1BB7" w:rsidRDefault="00B72BBA" w:rsidP="00B72BB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UP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N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5D3FE2" w:rsidRDefault="005D3FE2"/>
    <w:sectPr w:rsidR="005D3FE2" w:rsidSect="00EF1A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B78E0"/>
    <w:rsid w:val="0056778C"/>
    <w:rsid w:val="005D3FE2"/>
    <w:rsid w:val="0079446D"/>
    <w:rsid w:val="00A93BA4"/>
    <w:rsid w:val="00B72BBA"/>
    <w:rsid w:val="00CF18BC"/>
    <w:rsid w:val="00EF1A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1A9B"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00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10</cp:revision>
  <dcterms:created xsi:type="dcterms:W3CDTF">2021-03-26T13:46:00Z</dcterms:created>
  <dcterms:modified xsi:type="dcterms:W3CDTF">2021-12-06T02:18:00Z</dcterms:modified>
</cp:coreProperties>
</file>